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B17C6" w14:textId="0ED71B70" w:rsidR="4AE52068" w:rsidRDefault="008A49E9" w:rsidP="008A49E9">
      <w:pPr>
        <w:tabs>
          <w:tab w:val="center" w:pos="7243"/>
          <w:tab w:val="left" w:pos="8582"/>
        </w:tabs>
        <w:rPr>
          <w:rFonts w:ascii="Times New Roman" w:hAnsi="Times New Roman"/>
          <w:b/>
          <w:bCs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ab/>
      </w:r>
      <w:r w:rsidR="4AE52068" w:rsidRPr="26196ADA">
        <w:rPr>
          <w:rFonts w:ascii="Times New Roman" w:hAnsi="Times New Roman"/>
          <w:b/>
          <w:bCs/>
          <w:sz w:val="18"/>
          <w:szCs w:val="18"/>
        </w:rPr>
        <w:t>Y</w:t>
      </w:r>
      <w:r>
        <w:rPr>
          <w:rFonts w:ascii="Times New Roman" w:hAnsi="Times New Roman"/>
          <w:b/>
          <w:bCs/>
          <w:sz w:val="18"/>
          <w:szCs w:val="18"/>
        </w:rPr>
        <w:t>ÜKSEK LİSANS PROGRAMI</w:t>
      </w:r>
    </w:p>
    <w:tbl>
      <w:tblPr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6"/>
        <w:gridCol w:w="2256"/>
        <w:gridCol w:w="2126"/>
        <w:gridCol w:w="3261"/>
        <w:gridCol w:w="3260"/>
        <w:gridCol w:w="2693"/>
      </w:tblGrid>
      <w:tr w:rsidR="26196ADA" w14:paraId="3BD27CFF" w14:textId="77777777" w:rsidTr="00F17808">
        <w:trPr>
          <w:trHeight w:val="308"/>
          <w:jc w:val="center"/>
        </w:trPr>
        <w:tc>
          <w:tcPr>
            <w:tcW w:w="716" w:type="dxa"/>
          </w:tcPr>
          <w:p w14:paraId="03D2B6A1" w14:textId="77777777" w:rsidR="26196ADA" w:rsidRDefault="26196ADA" w:rsidP="26196ADA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256" w:type="dxa"/>
          </w:tcPr>
          <w:p w14:paraId="6A29EB99" w14:textId="69CDC14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126" w:type="dxa"/>
          </w:tcPr>
          <w:p w14:paraId="196D2843" w14:textId="7CA36CF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  <w:r w:rsidRPr="26196ADA">
              <w:rPr>
                <w:rFonts w:ascii="Times New Roman" w:eastAsia="Times New Roman" w:hAnsi="Times New Roman"/>
                <w:color w:val="000000" w:themeColor="text1"/>
                <w:sz w:val="12"/>
                <w:szCs w:val="12"/>
              </w:rPr>
              <w:t xml:space="preserve"> </w:t>
            </w:r>
            <w:r w:rsidRPr="26196ADA">
              <w:rPr>
                <w:rFonts w:ascii="Times New Roman" w:eastAsia="Times New Roman" w:hAnsi="Times New Roman"/>
                <w:sz w:val="12"/>
                <w:szCs w:val="12"/>
              </w:rPr>
              <w:t xml:space="preserve"> </w:t>
            </w:r>
          </w:p>
          <w:p w14:paraId="084C16C7" w14:textId="2EFBECC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3261" w:type="dxa"/>
          </w:tcPr>
          <w:p w14:paraId="159B614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3260" w:type="dxa"/>
          </w:tcPr>
          <w:p w14:paraId="171822B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2693" w:type="dxa"/>
          </w:tcPr>
          <w:p w14:paraId="38DEC81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26196ADA" w14:paraId="07F1F2C6" w14:textId="77777777" w:rsidTr="00F17808">
        <w:trPr>
          <w:trHeight w:val="318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0751F072" w14:textId="5839C516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0</w:t>
            </w:r>
          </w:p>
          <w:p w14:paraId="59BAA1A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55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35E62F0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177515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  <w:shd w:val="clear" w:color="auto" w:fill="F2F2F2" w:themeFill="background1" w:themeFillShade="F2"/>
          </w:tcPr>
          <w:p w14:paraId="2FE54A3C" w14:textId="4F3AD52E" w:rsidR="4C2D1492" w:rsidRDefault="4C2D1492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</w:t>
            </w:r>
            <w:r w:rsidR="3A01B5A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</w:t>
            </w:r>
          </w:p>
          <w:p w14:paraId="0245489B" w14:textId="7EE0F580" w:rsidR="26196ADA" w:rsidRDefault="26196ADA" w:rsidP="00FC6CA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YEREL YÖNETİMLER</w:t>
            </w:r>
          </w:p>
          <w:p w14:paraId="0BE18984" w14:textId="6D317FB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AB233FD" w14:textId="4CF11E85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0AF4C245" w14:textId="69235523" w:rsidR="6720E543" w:rsidRDefault="6720E543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4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4B4DF30D" w14:textId="6300FAD2" w:rsidR="66F192D2" w:rsidRDefault="66F192D2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1</w:t>
            </w:r>
          </w:p>
          <w:p w14:paraId="76455627" w14:textId="45728CB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AMU MALİ YÖNETİMİ ve BÜTÇE UYGULAMALARI</w:t>
            </w:r>
          </w:p>
          <w:p w14:paraId="4130B3C6" w14:textId="7276196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A3D5BD4" w14:textId="77777777" w:rsidR="00FC6CA4" w:rsidRDefault="00FC6CA4" w:rsidP="00FC6CA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5F2C7138" w14:textId="297C9995" w:rsidR="47B61915" w:rsidRDefault="47B61915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2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EC1C887" w14:textId="7AE6231E" w:rsidR="59E4CDE6" w:rsidRDefault="59E4CDE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1</w:t>
            </w:r>
          </w:p>
          <w:p w14:paraId="176E3F79" w14:textId="00C3FA5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OSYAL BİLİMLERDE ARAŞTIRMA</w:t>
            </w:r>
          </w:p>
          <w:p w14:paraId="69868AAA" w14:textId="5F5AD244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9D378DD" w14:textId="4B4B01E9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2A688782" w14:textId="1D9C028B" w:rsidR="74F98FFD" w:rsidRDefault="74F98FF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sz w:val="12"/>
                <w:szCs w:val="12"/>
              </w:rPr>
              <w:t>3</w:t>
            </w:r>
          </w:p>
        </w:tc>
      </w:tr>
      <w:tr w:rsidR="26196ADA" w14:paraId="025AFA37" w14:textId="77777777" w:rsidTr="00F17808">
        <w:trPr>
          <w:trHeight w:val="318"/>
          <w:jc w:val="center"/>
        </w:trPr>
        <w:tc>
          <w:tcPr>
            <w:tcW w:w="716" w:type="dxa"/>
          </w:tcPr>
          <w:p w14:paraId="122CB33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</w:p>
          <w:p w14:paraId="5E72CC7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45</w:t>
            </w:r>
          </w:p>
        </w:tc>
        <w:tc>
          <w:tcPr>
            <w:tcW w:w="2256" w:type="dxa"/>
          </w:tcPr>
          <w:p w14:paraId="15BDA00D" w14:textId="1DCEE577" w:rsidR="26196ADA" w:rsidRDefault="26196ADA" w:rsidP="26196ADA">
            <w:pPr>
              <w:spacing w:after="0" w:line="240" w:lineRule="auto"/>
              <w:jc w:val="center"/>
            </w:pPr>
          </w:p>
        </w:tc>
        <w:tc>
          <w:tcPr>
            <w:tcW w:w="2126" w:type="dxa"/>
          </w:tcPr>
          <w:p w14:paraId="0DDEACE1" w14:textId="2C046FA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</w:tcPr>
          <w:p w14:paraId="6B3E077C" w14:textId="50E8F9D6" w:rsidR="58245E04" w:rsidRDefault="58245E0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3</w:t>
            </w:r>
          </w:p>
          <w:p w14:paraId="1E474319" w14:textId="7EE0F580" w:rsidR="26196ADA" w:rsidRDefault="26196ADA" w:rsidP="00FC6CA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YEREL YÖNETİMLER</w:t>
            </w:r>
          </w:p>
          <w:p w14:paraId="08A4B485" w14:textId="1F4D5F5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85BE02E" w14:textId="2058FAC5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608634AE" w14:textId="2F41DD0F" w:rsidR="6DC52E85" w:rsidRDefault="6DC52E85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4</w:t>
            </w:r>
          </w:p>
        </w:tc>
        <w:tc>
          <w:tcPr>
            <w:tcW w:w="3260" w:type="dxa"/>
          </w:tcPr>
          <w:p w14:paraId="482F90AA" w14:textId="7F0D846B" w:rsidR="40684C0E" w:rsidRDefault="40684C0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1</w:t>
            </w:r>
          </w:p>
          <w:p w14:paraId="0F82DF76" w14:textId="333D623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AMU MALİ YÖNETİMİ ve BÜTÇE UYGULAMALARI</w:t>
            </w:r>
          </w:p>
          <w:p w14:paraId="720075B4" w14:textId="465D0AB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E486451" w14:textId="77777777" w:rsidR="00FC6CA4" w:rsidRDefault="00FC6CA4" w:rsidP="00FC6CA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6021E9F6" w14:textId="4F5B82EA" w:rsidR="489A6953" w:rsidRDefault="489A6953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2</w:t>
            </w:r>
          </w:p>
        </w:tc>
        <w:tc>
          <w:tcPr>
            <w:tcW w:w="2693" w:type="dxa"/>
          </w:tcPr>
          <w:p w14:paraId="7DE7330C" w14:textId="51B8EEF1" w:rsidR="61550156" w:rsidRDefault="6155015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1</w:t>
            </w:r>
          </w:p>
          <w:p w14:paraId="1C2F1616" w14:textId="31ECBC53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OSYAL BİLİMLERDE ARAŞTIRMA</w:t>
            </w:r>
          </w:p>
          <w:p w14:paraId="16C9A22C" w14:textId="571314D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D60A3DA" w14:textId="519C67EA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517F0EA9" w14:textId="5C281634" w:rsidR="4F7B3979" w:rsidRDefault="4F7B3979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sz w:val="12"/>
                <w:szCs w:val="12"/>
              </w:rPr>
              <w:t>3</w:t>
            </w:r>
          </w:p>
        </w:tc>
      </w:tr>
      <w:tr w:rsidR="26196ADA" w14:paraId="64010275" w14:textId="77777777" w:rsidTr="00F17808">
        <w:trPr>
          <w:trHeight w:val="318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3986BBC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0</w:t>
            </w:r>
          </w:p>
          <w:p w14:paraId="6C4FD96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35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2E32CD4F" w14:textId="1A75BF3F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75DC36D6" w14:textId="564C344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  <w:shd w:val="clear" w:color="auto" w:fill="F2F2F2" w:themeFill="background1" w:themeFillShade="F2"/>
          </w:tcPr>
          <w:p w14:paraId="180BF5F0" w14:textId="26212928" w:rsidR="26196ADA" w:rsidRDefault="2D60EA75" w:rsidP="00FC6CA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3</w:t>
            </w:r>
          </w:p>
          <w:p w14:paraId="54E3785B" w14:textId="7EE0F580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YEREL YÖNETİMLER</w:t>
            </w:r>
          </w:p>
          <w:p w14:paraId="00639185" w14:textId="68E050E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2043D38" w14:textId="5AAE1224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628F30D9" w14:textId="4971B657" w:rsidR="48DA6666" w:rsidRDefault="48DA666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4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174AE034" w14:textId="77E49530" w:rsidR="11ED6FCF" w:rsidRDefault="11ED6FCF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1</w:t>
            </w:r>
          </w:p>
          <w:p w14:paraId="1FDF7A68" w14:textId="001466DF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AMU MALİ YÖNETİMİ ve BÜTÇE UYGULAMALARI</w:t>
            </w:r>
          </w:p>
          <w:p w14:paraId="04AD2E4A" w14:textId="7D8B125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18513E7" w14:textId="44F2911F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08738684" w14:textId="18179DA2" w:rsidR="3E166077" w:rsidRDefault="3E166077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2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0977839C" w14:textId="4CEA192D" w:rsidR="1269420B" w:rsidRDefault="1269420B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1</w:t>
            </w:r>
          </w:p>
          <w:p w14:paraId="30FC6412" w14:textId="79E141F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OSYAL BİLİMLERDE ARAŞTIRMA</w:t>
            </w:r>
          </w:p>
          <w:p w14:paraId="684EBBA6" w14:textId="6C34026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27230F8" w14:textId="7C8B1E9D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6252BC1C" w14:textId="6307AB74" w:rsidR="56F938BD" w:rsidRDefault="56F938B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sz w:val="12"/>
                <w:szCs w:val="12"/>
              </w:rPr>
              <w:t>3</w:t>
            </w:r>
          </w:p>
        </w:tc>
      </w:tr>
      <w:tr w:rsidR="26196ADA" w14:paraId="44C3E4FC" w14:textId="77777777" w:rsidTr="00F17808">
        <w:trPr>
          <w:trHeight w:val="318"/>
          <w:jc w:val="center"/>
        </w:trPr>
        <w:tc>
          <w:tcPr>
            <w:tcW w:w="716" w:type="dxa"/>
          </w:tcPr>
          <w:p w14:paraId="55DC30F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40</w:t>
            </w:r>
          </w:p>
          <w:p w14:paraId="77FF0F3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25</w:t>
            </w:r>
          </w:p>
        </w:tc>
        <w:tc>
          <w:tcPr>
            <w:tcW w:w="2256" w:type="dxa"/>
          </w:tcPr>
          <w:p w14:paraId="4B8F359C" w14:textId="191725E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</w:tcPr>
          <w:p w14:paraId="6A39BC8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</w:tcPr>
          <w:p w14:paraId="0F96868A" w14:textId="74C84CF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0" w:type="dxa"/>
          </w:tcPr>
          <w:p w14:paraId="0B7E2802" w14:textId="405F21AE" w:rsidR="2BD91B27" w:rsidRDefault="2BD91B27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21</w:t>
            </w:r>
          </w:p>
          <w:p w14:paraId="481F54F3" w14:textId="7CB3129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</w:p>
          <w:p w14:paraId="21764872" w14:textId="67F8187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8940FEA" w14:textId="08DA6940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OÇ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4860C661" w14:textId="0B5151DA" w:rsidR="3AB18E8C" w:rsidRDefault="3AB18E8C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2693" w:type="dxa"/>
          </w:tcPr>
          <w:p w14:paraId="4E0F62A6" w14:textId="5E9BCDFB" w:rsidR="3937407F" w:rsidRDefault="3937407F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9</w:t>
            </w:r>
          </w:p>
          <w:p w14:paraId="5942501A" w14:textId="1D0BE7F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AT BİLİMİNİN TEMEL KAVRAMLARI</w:t>
            </w:r>
          </w:p>
          <w:p w14:paraId="0ACE231D" w14:textId="54631D2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401A4453" w14:textId="4FD0213F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14D4DD86" w14:textId="16855DE1" w:rsidR="69427624" w:rsidRDefault="6942762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</w:tr>
      <w:tr w:rsidR="26196ADA" w14:paraId="625453E4" w14:textId="77777777" w:rsidTr="00F17808">
        <w:trPr>
          <w:trHeight w:val="318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121A8AE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30</w:t>
            </w:r>
          </w:p>
          <w:p w14:paraId="11F55FD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15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62DAF2B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31D89059" w14:textId="4B449783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  <w:shd w:val="clear" w:color="auto" w:fill="F2F2F2" w:themeFill="background1" w:themeFillShade="F2"/>
          </w:tcPr>
          <w:p w14:paraId="144A3BD9" w14:textId="380BF550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7FA58C24" w14:textId="699564D9" w:rsidR="76C39FC7" w:rsidRDefault="76C39FC7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21</w:t>
            </w:r>
          </w:p>
          <w:p w14:paraId="4F277EF3" w14:textId="7CB3129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</w:p>
          <w:p w14:paraId="79670CDE" w14:textId="0C885CC1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C92C0CF" w14:textId="14801D6A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OÇ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1AB6DCF5" w14:textId="0EF0F18B" w:rsidR="554626F6" w:rsidRDefault="554626F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67D906A5" w14:textId="65555A4D" w:rsidR="23D7E24E" w:rsidRDefault="23D7E24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9</w:t>
            </w:r>
          </w:p>
          <w:p w14:paraId="16457D09" w14:textId="0A679D4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AT BİLİMİNİN TEMEL KAVRAMLARI</w:t>
            </w:r>
          </w:p>
          <w:p w14:paraId="48328E9A" w14:textId="0D35304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8F1314F" w14:textId="17CA8800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678E6701" w14:textId="6F2D8FE2" w:rsidR="172C8964" w:rsidRDefault="172C896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</w:tr>
      <w:tr w:rsidR="26196ADA" w14:paraId="424F0E9A" w14:textId="77777777" w:rsidTr="00F17808">
        <w:trPr>
          <w:trHeight w:val="318"/>
          <w:jc w:val="center"/>
        </w:trPr>
        <w:tc>
          <w:tcPr>
            <w:tcW w:w="716" w:type="dxa"/>
          </w:tcPr>
          <w:p w14:paraId="68A16090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20</w:t>
            </w:r>
          </w:p>
          <w:p w14:paraId="3831250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05</w:t>
            </w:r>
          </w:p>
        </w:tc>
        <w:tc>
          <w:tcPr>
            <w:tcW w:w="2256" w:type="dxa"/>
          </w:tcPr>
          <w:p w14:paraId="1EDCD0D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</w:tcPr>
          <w:p w14:paraId="3326DBBC" w14:textId="6016950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</w:tcPr>
          <w:p w14:paraId="740801CF" w14:textId="697B5356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0" w:type="dxa"/>
          </w:tcPr>
          <w:p w14:paraId="1DCE00FA" w14:textId="462AC877" w:rsidR="7801B638" w:rsidRDefault="7801B63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21</w:t>
            </w:r>
          </w:p>
          <w:p w14:paraId="349975EE" w14:textId="7CB3129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</w:p>
          <w:p w14:paraId="4022BBE2" w14:textId="289D842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E7E622F" w14:textId="3E0481DC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OÇ.DR.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784CE80D" w14:textId="5BF4AC98" w:rsidR="2DFED0B3" w:rsidRDefault="2DFED0B3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</w:t>
            </w:r>
            <w:r w:rsidR="000D7A68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</w:tc>
        <w:tc>
          <w:tcPr>
            <w:tcW w:w="2693" w:type="dxa"/>
          </w:tcPr>
          <w:p w14:paraId="2AFD1D26" w14:textId="0513C1F2" w:rsidR="6E373C24" w:rsidRDefault="6E373C2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9</w:t>
            </w:r>
          </w:p>
          <w:p w14:paraId="0CD59B59" w14:textId="1999E9A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AT BİLİMİNİN TEMEL KAVRAMLARI</w:t>
            </w:r>
          </w:p>
          <w:p w14:paraId="7E62FE26" w14:textId="030625D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75EF24D" w14:textId="06988B3E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C81A296" w14:textId="4215D820" w:rsidR="470A91DE" w:rsidRDefault="470A91D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</w:tr>
      <w:tr w:rsidR="26196ADA" w14:paraId="156FF1D3" w14:textId="77777777" w:rsidTr="00F17808">
        <w:trPr>
          <w:trHeight w:val="347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2866F9B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10</w:t>
            </w:r>
          </w:p>
          <w:p w14:paraId="5085173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55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7754D4" w14:textId="7DA07F9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2E1762E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  <w:shd w:val="clear" w:color="auto" w:fill="F2F2F2" w:themeFill="background1" w:themeFillShade="F2"/>
          </w:tcPr>
          <w:p w14:paraId="7E1CCA82" w14:textId="47D63BC8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5E5785EF" w14:textId="1E5E25DC" w:rsidR="5FC73228" w:rsidRDefault="5FC7322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9</w:t>
            </w:r>
          </w:p>
          <w:p w14:paraId="7625B98B" w14:textId="014D455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 HUKUKU</w:t>
            </w:r>
          </w:p>
          <w:p w14:paraId="2617BA39" w14:textId="0337258F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308BB49" w14:textId="563734BF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390B9039" w14:textId="455A4937" w:rsidR="136DE98C" w:rsidRDefault="001E62EF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Zemin 04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1CAEAF6D" w14:textId="01A7D6DF" w:rsidR="000D7A68" w:rsidRPr="00FC6CA4" w:rsidRDefault="000D7A6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</w:tr>
      <w:tr w:rsidR="26196ADA" w14:paraId="52176F96" w14:textId="77777777" w:rsidTr="00F17808">
        <w:trPr>
          <w:trHeight w:val="318"/>
          <w:jc w:val="center"/>
        </w:trPr>
        <w:tc>
          <w:tcPr>
            <w:tcW w:w="716" w:type="dxa"/>
          </w:tcPr>
          <w:p w14:paraId="30AF6AA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00</w:t>
            </w:r>
          </w:p>
          <w:p w14:paraId="706702FF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5</w:t>
            </w:r>
          </w:p>
        </w:tc>
        <w:tc>
          <w:tcPr>
            <w:tcW w:w="2256" w:type="dxa"/>
          </w:tcPr>
          <w:p w14:paraId="4F5EAAC9" w14:textId="3FD20F8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</w:tcPr>
          <w:p w14:paraId="7FB12CC7" w14:textId="55219F9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</w:tcPr>
          <w:p w14:paraId="766365E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0" w:type="dxa"/>
          </w:tcPr>
          <w:p w14:paraId="3563ABC2" w14:textId="21D43236" w:rsidR="02D9E6D8" w:rsidRDefault="02D9E6D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9</w:t>
            </w:r>
          </w:p>
          <w:p w14:paraId="40D26187" w14:textId="014D455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 HUKUKU</w:t>
            </w:r>
          </w:p>
          <w:p w14:paraId="70F40588" w14:textId="585066D8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F07C240" w14:textId="7E983F08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456E62C9" w14:textId="5B8646E5" w:rsidR="254023A7" w:rsidRDefault="001E62EF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Zemin 04</w:t>
            </w:r>
          </w:p>
        </w:tc>
        <w:tc>
          <w:tcPr>
            <w:tcW w:w="2693" w:type="dxa"/>
          </w:tcPr>
          <w:p w14:paraId="75B1D77E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SBKY 5023</w:t>
            </w:r>
          </w:p>
          <w:p w14:paraId="42A4F6FB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SİYASAL SİSTEMLER</w:t>
            </w:r>
          </w:p>
          <w:p w14:paraId="4DA3DEEA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355129D" w14:textId="77777777" w:rsidR="26196ADA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R. ÖĞR. ÜYESİ ÖMER FARUK KARAMAN</w:t>
            </w:r>
          </w:p>
          <w:p w14:paraId="1BA1CC26" w14:textId="35127D39" w:rsidR="000D7A68" w:rsidRDefault="000D7A68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</w:tr>
      <w:tr w:rsidR="26196ADA" w14:paraId="179210B9" w14:textId="77777777" w:rsidTr="00F17808">
        <w:trPr>
          <w:trHeight w:val="318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4557887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50</w:t>
            </w:r>
          </w:p>
          <w:p w14:paraId="070C415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5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2DDB1D30" w14:textId="52BB5E24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6B84BB88" w14:textId="0611461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  <w:shd w:val="clear" w:color="auto" w:fill="F2F2F2" w:themeFill="background1" w:themeFillShade="F2"/>
          </w:tcPr>
          <w:p w14:paraId="52C1703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30F3BE6" w14:textId="19E9B23D" w:rsidR="29DDD406" w:rsidRDefault="29DDD40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9</w:t>
            </w:r>
          </w:p>
          <w:p w14:paraId="428D11C6" w14:textId="014D455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 HUKUKU</w:t>
            </w:r>
          </w:p>
          <w:p w14:paraId="03EF3194" w14:textId="77F9264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40FD720" w14:textId="31B70B3F" w:rsidR="26196ADA" w:rsidRDefault="00FC6CA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26196AD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7A53B7A6" w14:textId="350C49CD" w:rsidR="1D1FEBD2" w:rsidRDefault="001E62EF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Zemin 04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984D627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SBKY 5023</w:t>
            </w:r>
          </w:p>
          <w:p w14:paraId="68186F7B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SİYASAL SİSTEMLER</w:t>
            </w:r>
          </w:p>
          <w:p w14:paraId="0C79AF4F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26152FB" w14:textId="77777777" w:rsidR="26196ADA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R. ÖĞR. ÜYESİ ÖMER FARUK KARAMAN</w:t>
            </w:r>
          </w:p>
          <w:p w14:paraId="59B16FBA" w14:textId="4A51F39E" w:rsidR="000D7A68" w:rsidRDefault="000D7A68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</w:tr>
      <w:tr w:rsidR="26196ADA" w14:paraId="423D3815" w14:textId="77777777" w:rsidTr="00F17808">
        <w:trPr>
          <w:trHeight w:val="318"/>
          <w:jc w:val="center"/>
        </w:trPr>
        <w:tc>
          <w:tcPr>
            <w:tcW w:w="716" w:type="dxa"/>
          </w:tcPr>
          <w:p w14:paraId="1AAC531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40</w:t>
            </w:r>
          </w:p>
          <w:p w14:paraId="7FAFDBF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5</w:t>
            </w:r>
          </w:p>
        </w:tc>
        <w:tc>
          <w:tcPr>
            <w:tcW w:w="2256" w:type="dxa"/>
          </w:tcPr>
          <w:p w14:paraId="69ABA980" w14:textId="52DC2B5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</w:tcPr>
          <w:p w14:paraId="56DD4742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</w:tcPr>
          <w:p w14:paraId="3D0FE58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0" w:type="dxa"/>
          </w:tcPr>
          <w:p w14:paraId="38DC10A0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693" w:type="dxa"/>
          </w:tcPr>
          <w:p w14:paraId="1EEAC93C" w14:textId="77777777" w:rsidR="004F3345" w:rsidRDefault="004F3345" w:rsidP="004F334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SBKY 5023</w:t>
            </w:r>
          </w:p>
          <w:p w14:paraId="3036BA52" w14:textId="77777777" w:rsidR="004F3345" w:rsidRDefault="004F3345" w:rsidP="004F334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SİYASAL SİSTEMLER</w:t>
            </w:r>
          </w:p>
          <w:p w14:paraId="3E96B19F" w14:textId="77777777" w:rsidR="004F3345" w:rsidRDefault="004F3345" w:rsidP="004F334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628EA14" w14:textId="77777777" w:rsidR="004F3345" w:rsidRDefault="004F3345" w:rsidP="004F334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R. ÖĞR. ÜYESİ ÖMER FARUK KARAMAN</w:t>
            </w:r>
          </w:p>
          <w:p w14:paraId="79D2BF40" w14:textId="5AA8E42B" w:rsidR="26196ADA" w:rsidRDefault="004F3345" w:rsidP="004F334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</w:tr>
      <w:tr w:rsidR="26196ADA" w14:paraId="392F4402" w14:textId="77777777" w:rsidTr="00F17808">
        <w:trPr>
          <w:trHeight w:val="366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2CC9423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30</w:t>
            </w:r>
          </w:p>
          <w:p w14:paraId="6B9BD34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15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3D8BF7B1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6" w:type="dxa"/>
            <w:shd w:val="clear" w:color="auto" w:fill="F2F2F2" w:themeFill="background1" w:themeFillShade="F2"/>
          </w:tcPr>
          <w:p w14:paraId="5511AD7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1" w:type="dxa"/>
            <w:shd w:val="clear" w:color="auto" w:fill="F2F2F2" w:themeFill="background1" w:themeFillShade="F2"/>
          </w:tcPr>
          <w:p w14:paraId="0D09F7A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7EEF901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0ED9A16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06EA742E" w14:textId="77777777" w:rsidR="008A49E9" w:rsidRDefault="008A49E9" w:rsidP="000D7A68">
      <w:pPr>
        <w:rPr>
          <w:rFonts w:ascii="Times New Roman" w:hAnsi="Times New Roman"/>
          <w:b/>
          <w:bCs/>
          <w:sz w:val="18"/>
          <w:szCs w:val="18"/>
        </w:rPr>
      </w:pPr>
    </w:p>
    <w:p w14:paraId="272DFAD0" w14:textId="77777777" w:rsidR="000D7A68" w:rsidRDefault="000D7A68" w:rsidP="006418A5">
      <w:pPr>
        <w:jc w:val="center"/>
        <w:rPr>
          <w:rFonts w:ascii="Times New Roman" w:hAnsi="Times New Roman"/>
          <w:b/>
          <w:bCs/>
          <w:sz w:val="18"/>
          <w:szCs w:val="18"/>
        </w:rPr>
      </w:pPr>
    </w:p>
    <w:p w14:paraId="386A56CE" w14:textId="77777777" w:rsidR="000D7A68" w:rsidRDefault="000D7A68" w:rsidP="006418A5">
      <w:pPr>
        <w:jc w:val="center"/>
        <w:rPr>
          <w:rFonts w:ascii="Times New Roman" w:hAnsi="Times New Roman"/>
          <w:b/>
          <w:bCs/>
          <w:sz w:val="18"/>
          <w:szCs w:val="18"/>
        </w:rPr>
      </w:pPr>
    </w:p>
    <w:p w14:paraId="221007FE" w14:textId="77777777" w:rsidR="00F17808" w:rsidRDefault="00F17808" w:rsidP="006418A5">
      <w:pPr>
        <w:jc w:val="center"/>
        <w:rPr>
          <w:rFonts w:ascii="Times New Roman" w:hAnsi="Times New Roman"/>
          <w:b/>
          <w:bCs/>
          <w:sz w:val="18"/>
          <w:szCs w:val="18"/>
        </w:rPr>
      </w:pPr>
    </w:p>
    <w:p w14:paraId="0F3675E1" w14:textId="29FBB563" w:rsidR="3CBF1C8B" w:rsidRDefault="3CBF1C8B" w:rsidP="006418A5">
      <w:pPr>
        <w:jc w:val="center"/>
        <w:rPr>
          <w:rFonts w:ascii="Times New Roman" w:hAnsi="Times New Roman"/>
          <w:b/>
          <w:bCs/>
          <w:sz w:val="18"/>
          <w:szCs w:val="18"/>
        </w:rPr>
      </w:pPr>
      <w:r w:rsidRPr="6D435E68">
        <w:rPr>
          <w:rFonts w:ascii="Times New Roman" w:hAnsi="Times New Roman"/>
          <w:b/>
          <w:bCs/>
          <w:sz w:val="18"/>
          <w:szCs w:val="18"/>
        </w:rPr>
        <w:t>D</w:t>
      </w:r>
      <w:r w:rsidR="008A49E9">
        <w:rPr>
          <w:rFonts w:ascii="Times New Roman" w:hAnsi="Times New Roman"/>
          <w:b/>
          <w:bCs/>
          <w:sz w:val="18"/>
          <w:szCs w:val="18"/>
        </w:rPr>
        <w:t>OKTORA PROGRAMI</w:t>
      </w:r>
    </w:p>
    <w:tbl>
      <w:tblPr>
        <w:tblW w:w="14479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1"/>
        <w:gridCol w:w="2261"/>
        <w:gridCol w:w="2552"/>
        <w:gridCol w:w="2976"/>
        <w:gridCol w:w="3119"/>
        <w:gridCol w:w="2860"/>
      </w:tblGrid>
      <w:tr w:rsidR="6D435E68" w14:paraId="3AFFFCE6" w14:textId="77777777" w:rsidTr="00F17808">
        <w:trPr>
          <w:trHeight w:val="120"/>
          <w:jc w:val="center"/>
        </w:trPr>
        <w:tc>
          <w:tcPr>
            <w:tcW w:w="711" w:type="dxa"/>
          </w:tcPr>
          <w:p w14:paraId="4DE9E82D" w14:textId="77777777" w:rsidR="6D435E68" w:rsidRDefault="6D435E68" w:rsidP="6D435E68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261" w:type="dxa"/>
          </w:tcPr>
          <w:p w14:paraId="00F417F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552" w:type="dxa"/>
          </w:tcPr>
          <w:p w14:paraId="15F8054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976" w:type="dxa"/>
          </w:tcPr>
          <w:p w14:paraId="131060C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3119" w:type="dxa"/>
          </w:tcPr>
          <w:p w14:paraId="3575801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2860" w:type="dxa"/>
          </w:tcPr>
          <w:p w14:paraId="7A92618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F17808" w14:paraId="60DBD650" w14:textId="77777777" w:rsidTr="00F17808">
        <w:trPr>
          <w:trHeight w:val="746"/>
          <w:jc w:val="center"/>
        </w:trPr>
        <w:tc>
          <w:tcPr>
            <w:tcW w:w="711" w:type="dxa"/>
            <w:shd w:val="clear" w:color="auto" w:fill="F2F2F2" w:themeFill="background1" w:themeFillShade="F2"/>
          </w:tcPr>
          <w:p w14:paraId="3C346F86" w14:textId="6CB0BA3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0</w:t>
            </w:r>
          </w:p>
          <w:p w14:paraId="020627D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55</w:t>
            </w:r>
          </w:p>
        </w:tc>
        <w:tc>
          <w:tcPr>
            <w:tcW w:w="2261" w:type="dxa"/>
            <w:shd w:val="clear" w:color="auto" w:fill="F2F2F2" w:themeFill="background1" w:themeFillShade="F2"/>
          </w:tcPr>
          <w:p w14:paraId="0CFF7A18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  <w:shd w:val="clear" w:color="auto" w:fill="F2F2F2" w:themeFill="background1" w:themeFillShade="F2"/>
          </w:tcPr>
          <w:p w14:paraId="7A1C726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6EB6B90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  <w:shd w:val="clear" w:color="auto" w:fill="F2F2F2" w:themeFill="background1" w:themeFillShade="F2"/>
          </w:tcPr>
          <w:p w14:paraId="11EB5CA5" w14:textId="16132BD9" w:rsidR="0EE8B4F5" w:rsidRDefault="0EE8B4F5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1</w:t>
            </w:r>
          </w:p>
          <w:p w14:paraId="345F75FA" w14:textId="4BD4DBF3" w:rsidR="67D327EE" w:rsidRDefault="67D327EE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KENT KURAMLARI</w:t>
            </w:r>
          </w:p>
          <w:p w14:paraId="476E3880" w14:textId="1F265CF4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E5B7337" w14:textId="04EA70A0" w:rsidR="04F92988" w:rsidRDefault="0006512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0B069A23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13AE06B4" w14:textId="15C7F4F7" w:rsidR="6D435E68" w:rsidRPr="00F17808" w:rsidRDefault="000D7A68" w:rsidP="00F178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3</w:t>
            </w:r>
          </w:p>
        </w:tc>
        <w:tc>
          <w:tcPr>
            <w:tcW w:w="2860" w:type="dxa"/>
            <w:shd w:val="clear" w:color="auto" w:fill="F2F2F2" w:themeFill="background1" w:themeFillShade="F2"/>
          </w:tcPr>
          <w:p w14:paraId="65CA2DB4" w14:textId="6944A741" w:rsidR="4B0B2372" w:rsidRDefault="4B0B2372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5</w:t>
            </w:r>
          </w:p>
          <w:p w14:paraId="627F56FE" w14:textId="71508C7F" w:rsidR="67C4EED4" w:rsidRDefault="67C4EED4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ÇAĞDAŞ SİYAS</w:t>
            </w:r>
            <w:r w:rsidR="008268F9">
              <w:rPr>
                <w:rFonts w:ascii="Times New Roman" w:hAnsi="Times New Roman"/>
                <w:b/>
                <w:bCs/>
                <w:sz w:val="12"/>
                <w:szCs w:val="12"/>
              </w:rPr>
              <w:t>E</w:t>
            </w: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 KURAMI</w:t>
            </w:r>
          </w:p>
          <w:p w14:paraId="08FC87CE" w14:textId="488FE98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E5F7B8D" w14:textId="6970D3EB" w:rsidR="381F39E6" w:rsidRDefault="0006512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4CD84992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7E0E4C9" w14:textId="3CE7B213" w:rsidR="6D435E68" w:rsidRPr="006418A5" w:rsidRDefault="000D7A68" w:rsidP="006418A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5</w:t>
            </w:r>
          </w:p>
        </w:tc>
      </w:tr>
      <w:tr w:rsidR="6D435E68" w14:paraId="0550879D" w14:textId="77777777" w:rsidTr="00F17808">
        <w:trPr>
          <w:trHeight w:val="303"/>
          <w:jc w:val="center"/>
        </w:trPr>
        <w:tc>
          <w:tcPr>
            <w:tcW w:w="711" w:type="dxa"/>
          </w:tcPr>
          <w:p w14:paraId="7FD43801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</w:p>
          <w:p w14:paraId="61B7EAD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45</w:t>
            </w:r>
          </w:p>
        </w:tc>
        <w:tc>
          <w:tcPr>
            <w:tcW w:w="2261" w:type="dxa"/>
          </w:tcPr>
          <w:p w14:paraId="27291F73" w14:textId="1DCEE577" w:rsidR="6D435E68" w:rsidRDefault="6D435E68" w:rsidP="6D435E68">
            <w:pPr>
              <w:spacing w:after="0" w:line="240" w:lineRule="auto"/>
              <w:jc w:val="center"/>
            </w:pPr>
          </w:p>
        </w:tc>
        <w:tc>
          <w:tcPr>
            <w:tcW w:w="2552" w:type="dxa"/>
          </w:tcPr>
          <w:p w14:paraId="401A651A" w14:textId="2C046FAA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6666B4F1" w14:textId="3B4488B0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</w:tcPr>
          <w:p w14:paraId="1E11CB9A" w14:textId="01F1B09C" w:rsidR="450847E5" w:rsidRDefault="450847E5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1</w:t>
            </w:r>
          </w:p>
          <w:p w14:paraId="32549AB8" w14:textId="4BD4DBF3" w:rsidR="61EFB43F" w:rsidRDefault="61EFB43F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KENT KURAMLARI</w:t>
            </w:r>
          </w:p>
          <w:p w14:paraId="543B1B4F" w14:textId="48E8F9B0" w:rsidR="6D435E68" w:rsidRDefault="6D435E6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72F5D22" w14:textId="30EF5A88" w:rsidR="0547BD4E" w:rsidRDefault="0006512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24BC625E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3D6E32C9" w14:textId="351D975F" w:rsidR="6D435E68" w:rsidRDefault="000D7A68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3</w:t>
            </w:r>
          </w:p>
        </w:tc>
        <w:tc>
          <w:tcPr>
            <w:tcW w:w="2860" w:type="dxa"/>
          </w:tcPr>
          <w:p w14:paraId="3C8CBDC8" w14:textId="4A3B2285" w:rsidR="38E7D428" w:rsidRDefault="38E7D42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5</w:t>
            </w:r>
          </w:p>
          <w:p w14:paraId="1B97472E" w14:textId="3A2ACA44" w:rsidR="51403223" w:rsidRDefault="5140322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ÇAĞDAŞ SİYAS</w:t>
            </w:r>
            <w:r w:rsidR="008268F9">
              <w:rPr>
                <w:rFonts w:ascii="Times New Roman" w:hAnsi="Times New Roman"/>
                <w:b/>
                <w:bCs/>
                <w:sz w:val="12"/>
                <w:szCs w:val="12"/>
              </w:rPr>
              <w:t>E</w:t>
            </w: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 KURAMI</w:t>
            </w:r>
          </w:p>
          <w:p w14:paraId="520E134F" w14:textId="2E66B088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08AD25B" w14:textId="287EC746" w:rsidR="17C48407" w:rsidRDefault="0006512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5E1E6DC4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C534276" w14:textId="5DE87011" w:rsidR="6D435E68" w:rsidRPr="006418A5" w:rsidRDefault="000D7A68" w:rsidP="006418A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5</w:t>
            </w:r>
          </w:p>
        </w:tc>
      </w:tr>
      <w:tr w:rsidR="00F17808" w14:paraId="5CA99F9C" w14:textId="77777777" w:rsidTr="00F17808">
        <w:trPr>
          <w:trHeight w:val="851"/>
          <w:jc w:val="center"/>
        </w:trPr>
        <w:tc>
          <w:tcPr>
            <w:tcW w:w="711" w:type="dxa"/>
            <w:shd w:val="clear" w:color="auto" w:fill="F2F2F2" w:themeFill="background1" w:themeFillShade="F2"/>
          </w:tcPr>
          <w:p w14:paraId="4F534B3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0</w:t>
            </w:r>
          </w:p>
          <w:p w14:paraId="15B4F1BF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35</w:t>
            </w:r>
          </w:p>
        </w:tc>
        <w:tc>
          <w:tcPr>
            <w:tcW w:w="2261" w:type="dxa"/>
            <w:shd w:val="clear" w:color="auto" w:fill="F2F2F2" w:themeFill="background1" w:themeFillShade="F2"/>
          </w:tcPr>
          <w:p w14:paraId="244945D3" w14:textId="1A75BF3F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  <w:shd w:val="clear" w:color="auto" w:fill="F2F2F2" w:themeFill="background1" w:themeFillShade="F2"/>
          </w:tcPr>
          <w:p w14:paraId="01793194" w14:textId="564C344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7EF9800D" w14:textId="7729A89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  <w:shd w:val="clear" w:color="auto" w:fill="F2F2F2" w:themeFill="background1" w:themeFillShade="F2"/>
          </w:tcPr>
          <w:p w14:paraId="0868CB9C" w14:textId="314568F5" w:rsidR="41078765" w:rsidRDefault="1428ED46" w:rsidP="00F178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1</w:t>
            </w:r>
          </w:p>
          <w:p w14:paraId="33680E14" w14:textId="43416A68" w:rsidR="41078765" w:rsidRDefault="7D3CDEEA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KURAMLARI</w:t>
            </w:r>
          </w:p>
          <w:p w14:paraId="3F84D619" w14:textId="1ED13C19" w:rsidR="6D435E68" w:rsidRDefault="6D435E6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E2F896D" w14:textId="42E6314C" w:rsidR="5FF4E52B" w:rsidRDefault="0006512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77C83CAE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4D1F3338" w14:textId="7C62C4CE" w:rsidR="6D435E68" w:rsidRPr="006418A5" w:rsidRDefault="000D7A68" w:rsidP="006418A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3</w:t>
            </w:r>
          </w:p>
        </w:tc>
        <w:tc>
          <w:tcPr>
            <w:tcW w:w="2860" w:type="dxa"/>
            <w:shd w:val="clear" w:color="auto" w:fill="F2F2F2" w:themeFill="background1" w:themeFillShade="F2"/>
          </w:tcPr>
          <w:p w14:paraId="2A86B2F6" w14:textId="17E3455D" w:rsidR="7DA09F86" w:rsidRDefault="7DA09F8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5</w:t>
            </w:r>
          </w:p>
          <w:p w14:paraId="54A12BB3" w14:textId="169E5C5C" w:rsidR="2C10D923" w:rsidRDefault="2C10D92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ÇAĞDAŞ SİYAS</w:t>
            </w:r>
            <w:r w:rsidR="008268F9">
              <w:rPr>
                <w:rFonts w:ascii="Times New Roman" w:hAnsi="Times New Roman"/>
                <w:b/>
                <w:bCs/>
                <w:sz w:val="12"/>
                <w:szCs w:val="12"/>
              </w:rPr>
              <w:t>E</w:t>
            </w: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 KURAMI</w:t>
            </w:r>
          </w:p>
          <w:p w14:paraId="7E5361B7" w14:textId="768ABED6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BA8409F" w14:textId="22AF874C" w:rsidR="542E05DC" w:rsidRDefault="0006512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R. ÖĞR. ÜYESİ </w:t>
            </w:r>
            <w:r w:rsidR="6BF457EC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4BB399D4" w14:textId="54292884" w:rsidR="6D435E68" w:rsidRPr="006418A5" w:rsidRDefault="000D7A68" w:rsidP="006418A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5</w:t>
            </w:r>
          </w:p>
        </w:tc>
      </w:tr>
      <w:tr w:rsidR="6D435E68" w14:paraId="62511AAC" w14:textId="77777777" w:rsidTr="00F17808">
        <w:trPr>
          <w:trHeight w:val="728"/>
          <w:jc w:val="center"/>
        </w:trPr>
        <w:tc>
          <w:tcPr>
            <w:tcW w:w="711" w:type="dxa"/>
          </w:tcPr>
          <w:p w14:paraId="5B6F1B9D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40</w:t>
            </w:r>
          </w:p>
          <w:p w14:paraId="18FA2AE3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25</w:t>
            </w:r>
          </w:p>
        </w:tc>
        <w:tc>
          <w:tcPr>
            <w:tcW w:w="2261" w:type="dxa"/>
          </w:tcPr>
          <w:p w14:paraId="77B1C341" w14:textId="191725E5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</w:tcPr>
          <w:p w14:paraId="0CBCF5B7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7BDE6AF1" w14:textId="625F21C0" w:rsidR="62F360CD" w:rsidRDefault="62F360C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7</w:t>
            </w:r>
          </w:p>
          <w:p w14:paraId="3F285260" w14:textId="2CF794AA" w:rsidR="2C4C3848" w:rsidRDefault="2C4C384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KAMU POLİTİKALARI ANALİZİ</w:t>
            </w:r>
          </w:p>
          <w:p w14:paraId="420776D9" w14:textId="28F37FBF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75A6596" w14:textId="4FA8174C" w:rsidR="00DFAECD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347AF156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28731F50" w14:textId="6F6F3358" w:rsidR="6D435E68" w:rsidRPr="000D7A68" w:rsidRDefault="000D7A68" w:rsidP="000D7A6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4</w:t>
            </w:r>
          </w:p>
        </w:tc>
        <w:tc>
          <w:tcPr>
            <w:tcW w:w="3119" w:type="dxa"/>
          </w:tcPr>
          <w:p w14:paraId="0CA9B604" w14:textId="231C111E" w:rsidR="584FC589" w:rsidRDefault="090650B3" w:rsidP="00F178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19</w:t>
            </w:r>
          </w:p>
          <w:p w14:paraId="65DFA6CF" w14:textId="2177FE8A" w:rsidR="584FC589" w:rsidRDefault="1A6E8D2B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ALİYE POLİTİKASI ANALİZİ</w:t>
            </w:r>
          </w:p>
          <w:p w14:paraId="625593BD" w14:textId="38456A6F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518503C" w14:textId="05591191" w:rsidR="7F04C045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33B2AF82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7957D6D3" w14:textId="1811A677" w:rsidR="6D435E68" w:rsidRPr="000D7A68" w:rsidRDefault="000D7A68" w:rsidP="000D7A6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3</w:t>
            </w:r>
          </w:p>
        </w:tc>
        <w:tc>
          <w:tcPr>
            <w:tcW w:w="2860" w:type="dxa"/>
          </w:tcPr>
          <w:p w14:paraId="167AD741" w14:textId="77777777" w:rsidR="6D435E68" w:rsidRDefault="0006512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SBKY 6015</w:t>
            </w:r>
          </w:p>
          <w:p w14:paraId="15579CCA" w14:textId="77777777" w:rsidR="00065127" w:rsidRDefault="0006512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SİYASET</w:t>
            </w:r>
          </w:p>
          <w:p w14:paraId="270DD810" w14:textId="77777777" w:rsidR="00065127" w:rsidRDefault="00065127" w:rsidP="00065127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F39A619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R. ÖĞR. ÜYESİ ÖMER FARUK KARAMAN</w:t>
            </w:r>
          </w:p>
          <w:p w14:paraId="0CCA89DC" w14:textId="0D03583E" w:rsidR="000D7A68" w:rsidRPr="00065127" w:rsidRDefault="000D7A68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5</w:t>
            </w:r>
          </w:p>
        </w:tc>
      </w:tr>
      <w:tr w:rsidR="00F17808" w14:paraId="30AB39B1" w14:textId="77777777" w:rsidTr="00F17808">
        <w:trPr>
          <w:trHeight w:val="719"/>
          <w:jc w:val="center"/>
        </w:trPr>
        <w:tc>
          <w:tcPr>
            <w:tcW w:w="711" w:type="dxa"/>
            <w:shd w:val="clear" w:color="auto" w:fill="F2F2F2" w:themeFill="background1" w:themeFillShade="F2"/>
          </w:tcPr>
          <w:p w14:paraId="16D8F8D6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30</w:t>
            </w:r>
          </w:p>
          <w:p w14:paraId="2E4E283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15</w:t>
            </w:r>
          </w:p>
        </w:tc>
        <w:tc>
          <w:tcPr>
            <w:tcW w:w="2261" w:type="dxa"/>
            <w:shd w:val="clear" w:color="auto" w:fill="F2F2F2" w:themeFill="background1" w:themeFillShade="F2"/>
          </w:tcPr>
          <w:p w14:paraId="00BD2AA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  <w:shd w:val="clear" w:color="auto" w:fill="F2F2F2" w:themeFill="background1" w:themeFillShade="F2"/>
          </w:tcPr>
          <w:p w14:paraId="14C90187" w14:textId="4B44978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3D32E136" w14:textId="70DD73FD" w:rsidR="6D435E68" w:rsidRDefault="4093FAA9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7</w:t>
            </w:r>
          </w:p>
          <w:p w14:paraId="1430DC8A" w14:textId="2CF794AA" w:rsidR="6251533C" w:rsidRDefault="6251533C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KAMU POLİTİKALARI ANALİZİ</w:t>
            </w:r>
          </w:p>
          <w:p w14:paraId="50AD8091" w14:textId="136422F2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757A501" w14:textId="7E929599" w:rsidR="0BF16DC4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713BF31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15A98A4F" w14:textId="301ECE98" w:rsidR="6D435E68" w:rsidRDefault="000D7A68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4</w:t>
            </w:r>
          </w:p>
          <w:p w14:paraId="1BDD3A91" w14:textId="5AFDFB6B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  <w:shd w:val="clear" w:color="auto" w:fill="F2F2F2" w:themeFill="background1" w:themeFillShade="F2"/>
          </w:tcPr>
          <w:p w14:paraId="0771FB9E" w14:textId="55AE9C17" w:rsidR="6BE44CD8" w:rsidRDefault="6BE44CD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19</w:t>
            </w:r>
          </w:p>
          <w:p w14:paraId="3FC4076E" w14:textId="085D6C8D" w:rsidR="37A23822" w:rsidRDefault="37A23822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MALİYE POLİTİKASI ANALİZİ</w:t>
            </w:r>
          </w:p>
          <w:p w14:paraId="6C8879DC" w14:textId="17DEA77F" w:rsidR="6D435E68" w:rsidRDefault="6D435E6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7E0659F" w14:textId="63992624" w:rsidR="260DFA8F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4FD54FA5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422F28C0" w14:textId="0B729857" w:rsidR="6D435E68" w:rsidRDefault="000D7A68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3</w:t>
            </w:r>
          </w:p>
          <w:p w14:paraId="7D6C9CE8" w14:textId="38A1A6CA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60" w:type="dxa"/>
            <w:shd w:val="clear" w:color="auto" w:fill="F2F2F2" w:themeFill="background1" w:themeFillShade="F2"/>
          </w:tcPr>
          <w:p w14:paraId="35518C5F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SBKY 6015</w:t>
            </w:r>
          </w:p>
          <w:p w14:paraId="1482E4A4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SİYASET</w:t>
            </w:r>
          </w:p>
          <w:p w14:paraId="7C8A3008" w14:textId="77777777" w:rsidR="00065127" w:rsidRDefault="00065127" w:rsidP="00065127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F1F3B1D" w14:textId="77777777" w:rsidR="6D435E68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R. ÖĞR. ÜYESİ ÖMER FARUK KARAMAN</w:t>
            </w:r>
          </w:p>
          <w:p w14:paraId="384117CA" w14:textId="4518E85E" w:rsidR="000D7A68" w:rsidRDefault="000D7A68" w:rsidP="0006512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5</w:t>
            </w:r>
          </w:p>
        </w:tc>
      </w:tr>
      <w:tr w:rsidR="6D435E68" w14:paraId="23C9AB9C" w14:textId="77777777" w:rsidTr="00F17808">
        <w:trPr>
          <w:trHeight w:val="728"/>
          <w:jc w:val="center"/>
        </w:trPr>
        <w:tc>
          <w:tcPr>
            <w:tcW w:w="711" w:type="dxa"/>
          </w:tcPr>
          <w:p w14:paraId="4267BA5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20</w:t>
            </w:r>
          </w:p>
          <w:p w14:paraId="233E32F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05</w:t>
            </w:r>
          </w:p>
        </w:tc>
        <w:tc>
          <w:tcPr>
            <w:tcW w:w="2261" w:type="dxa"/>
          </w:tcPr>
          <w:p w14:paraId="3961BDC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</w:tcPr>
          <w:p w14:paraId="17717A88" w14:textId="6016950E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7ABAB3AE" w14:textId="250DFE83" w:rsidR="6D435E68" w:rsidRDefault="522A6B4C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7</w:t>
            </w:r>
          </w:p>
          <w:p w14:paraId="119C67B0" w14:textId="1D3D52BF" w:rsidR="73315EDE" w:rsidRDefault="73315EDE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KAMU POLİTİKALARI ANALİZİ</w:t>
            </w:r>
          </w:p>
          <w:p w14:paraId="786EB88A" w14:textId="3024819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D1A17A7" w14:textId="58820A5D" w:rsidR="07F511CE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6F7B7CA2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7AFCCB7A" w14:textId="1CA790AF" w:rsidR="6D435E68" w:rsidRPr="006418A5" w:rsidRDefault="000D7A68" w:rsidP="006418A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4</w:t>
            </w:r>
          </w:p>
        </w:tc>
        <w:tc>
          <w:tcPr>
            <w:tcW w:w="3119" w:type="dxa"/>
          </w:tcPr>
          <w:p w14:paraId="7AC41946" w14:textId="769B671A" w:rsidR="18165074" w:rsidRDefault="1816507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19</w:t>
            </w:r>
          </w:p>
          <w:p w14:paraId="33C9061C" w14:textId="5B7B4AAB" w:rsidR="6D435E68" w:rsidRDefault="0D64C199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ALİYE POLİTİKASI ANALİZİ</w:t>
            </w:r>
          </w:p>
          <w:p w14:paraId="5DC06421" w14:textId="190512D2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419FEA9" w14:textId="0FD46E53" w:rsidR="12773009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043D2DB8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1C9C0C25" w14:textId="3E1F1CCF" w:rsidR="6D435E68" w:rsidRDefault="000D7A68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3</w:t>
            </w:r>
          </w:p>
        </w:tc>
        <w:tc>
          <w:tcPr>
            <w:tcW w:w="2860" w:type="dxa"/>
          </w:tcPr>
          <w:p w14:paraId="26B2F267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SBKY 6015</w:t>
            </w:r>
          </w:p>
          <w:p w14:paraId="3A0A2B64" w14:textId="77777777" w:rsidR="00065127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RŞILAŞTIRMALI SİYASET</w:t>
            </w:r>
          </w:p>
          <w:p w14:paraId="332F6A3B" w14:textId="77777777" w:rsidR="00065127" w:rsidRDefault="00065127" w:rsidP="00065127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0AA66CE" w14:textId="77777777" w:rsidR="6D435E68" w:rsidRDefault="00065127" w:rsidP="0006512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R. ÖĞR. ÜYESİ ÖMER FARUK KARAMAN</w:t>
            </w:r>
          </w:p>
          <w:p w14:paraId="034246D1" w14:textId="69167244" w:rsidR="000D7A68" w:rsidRDefault="000D7A68" w:rsidP="0006512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5</w:t>
            </w:r>
          </w:p>
        </w:tc>
      </w:tr>
      <w:tr w:rsidR="00F17808" w14:paraId="35261998" w14:textId="77777777" w:rsidTr="00F17808">
        <w:trPr>
          <w:trHeight w:val="287"/>
          <w:jc w:val="center"/>
        </w:trPr>
        <w:tc>
          <w:tcPr>
            <w:tcW w:w="711" w:type="dxa"/>
            <w:shd w:val="clear" w:color="auto" w:fill="F2F2F2" w:themeFill="background1" w:themeFillShade="F2"/>
          </w:tcPr>
          <w:p w14:paraId="5DD1AAD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10</w:t>
            </w:r>
          </w:p>
          <w:p w14:paraId="6591BA05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55</w:t>
            </w:r>
          </w:p>
        </w:tc>
        <w:tc>
          <w:tcPr>
            <w:tcW w:w="2261" w:type="dxa"/>
            <w:shd w:val="clear" w:color="auto" w:fill="F2F2F2" w:themeFill="background1" w:themeFillShade="F2"/>
          </w:tcPr>
          <w:p w14:paraId="045C9DD6" w14:textId="7DA07F9B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  <w:shd w:val="clear" w:color="auto" w:fill="F2F2F2" w:themeFill="background1" w:themeFillShade="F2"/>
          </w:tcPr>
          <w:p w14:paraId="510000F1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6B001DC6" w14:textId="47D63BC8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  <w:shd w:val="clear" w:color="auto" w:fill="F2F2F2" w:themeFill="background1" w:themeFillShade="F2"/>
          </w:tcPr>
          <w:p w14:paraId="43C2BC74" w14:textId="36A3230B" w:rsidR="6D435E68" w:rsidRDefault="20FEB5A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1</w:t>
            </w:r>
          </w:p>
          <w:p w14:paraId="009E63BB" w14:textId="77B62BCB" w:rsidR="21714115" w:rsidRDefault="21714115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6080CA5B"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</w:p>
          <w:p w14:paraId="526BE649" w14:textId="42E925B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81FD43A" w14:textId="5524A4A4" w:rsidR="7993F8AE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OÇ.DR. </w:t>
            </w:r>
            <w:r w:rsidR="63BD32E4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365FAA18" w14:textId="1D45132C" w:rsidR="6D435E68" w:rsidRDefault="009A76F9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Zemin 05</w:t>
            </w:r>
          </w:p>
        </w:tc>
        <w:tc>
          <w:tcPr>
            <w:tcW w:w="2860" w:type="dxa"/>
            <w:shd w:val="clear" w:color="auto" w:fill="F2F2F2" w:themeFill="background1" w:themeFillShade="F2"/>
          </w:tcPr>
          <w:p w14:paraId="60D4C5DE" w14:textId="77D5ECD1" w:rsidR="2A5D960B" w:rsidRDefault="2A5D960B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17</w:t>
            </w:r>
          </w:p>
          <w:p w14:paraId="35DA7882" w14:textId="669842E3" w:rsidR="3C56B80F" w:rsidRDefault="3C56B80F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SOSYAL BİLİMLERDE ARAŞTIRMA YÖNTEMLERİ</w:t>
            </w:r>
          </w:p>
          <w:p w14:paraId="5B782416" w14:textId="1F4EB1F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0F5114D" w14:textId="36ABD59C" w:rsidR="6D8F37BF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6A590CBB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1E859F9A" w14:textId="5D9160AC" w:rsidR="000D7A68" w:rsidRPr="006418A5" w:rsidRDefault="000D7A68" w:rsidP="006418A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6</w:t>
            </w:r>
          </w:p>
        </w:tc>
      </w:tr>
      <w:tr w:rsidR="6D435E68" w14:paraId="0DF38C48" w14:textId="77777777" w:rsidTr="00F17808">
        <w:trPr>
          <w:trHeight w:val="598"/>
          <w:jc w:val="center"/>
        </w:trPr>
        <w:tc>
          <w:tcPr>
            <w:tcW w:w="711" w:type="dxa"/>
          </w:tcPr>
          <w:p w14:paraId="6455B99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00</w:t>
            </w:r>
          </w:p>
          <w:p w14:paraId="5433A31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5</w:t>
            </w:r>
          </w:p>
        </w:tc>
        <w:tc>
          <w:tcPr>
            <w:tcW w:w="2261" w:type="dxa"/>
          </w:tcPr>
          <w:p w14:paraId="2CBED6A5" w14:textId="3FD20F8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</w:tcPr>
          <w:p w14:paraId="440B7733" w14:textId="55219F9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0C12484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</w:tcPr>
          <w:p w14:paraId="2F3EA084" w14:textId="07807FA1" w:rsidR="757CD69D" w:rsidRDefault="31DB0324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1</w:t>
            </w:r>
            <w:r w:rsidR="7DEF432D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 </w:t>
            </w:r>
          </w:p>
          <w:p w14:paraId="6F613F30" w14:textId="3FD3F041" w:rsidR="757CD69D" w:rsidRDefault="757CD69D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4A1A5F7E"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</w:p>
          <w:p w14:paraId="46EA5A02" w14:textId="2C5F1316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6ED2821" w14:textId="79CD0CCE" w:rsidR="0AC88DAD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OÇ.DR. </w:t>
            </w:r>
            <w:r w:rsidR="37DD9676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3355DD8A" w14:textId="2B9326A7" w:rsidR="6D435E68" w:rsidRPr="000D7A68" w:rsidRDefault="009A76F9" w:rsidP="000D7A6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Zemin 05</w:t>
            </w:r>
          </w:p>
        </w:tc>
        <w:tc>
          <w:tcPr>
            <w:tcW w:w="2860" w:type="dxa"/>
          </w:tcPr>
          <w:p w14:paraId="24DC1B60" w14:textId="6693FE06" w:rsidR="7B6AB51F" w:rsidRDefault="7B6AB51F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17</w:t>
            </w:r>
          </w:p>
          <w:p w14:paraId="5C9BC47F" w14:textId="3ED43F52" w:rsidR="47055BCE" w:rsidRDefault="47055BCE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S</w:t>
            </w:r>
            <w:r w:rsidR="45A346FB"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OSYAL BİLİMLERDE ARAŞTIRMA YÖNTEMLERİ</w:t>
            </w:r>
          </w:p>
          <w:p w14:paraId="6E157D12" w14:textId="258AFDA0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44CCA0B" w14:textId="45039D06" w:rsidR="6CB384EE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28A643AC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49893EBE" w14:textId="543639C6" w:rsidR="6D435E68" w:rsidRPr="006418A5" w:rsidRDefault="000D7A68" w:rsidP="006418A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6</w:t>
            </w:r>
          </w:p>
        </w:tc>
      </w:tr>
      <w:tr w:rsidR="00F17808" w14:paraId="39F033B3" w14:textId="77777777" w:rsidTr="00F17808">
        <w:trPr>
          <w:trHeight w:val="962"/>
          <w:jc w:val="center"/>
        </w:trPr>
        <w:tc>
          <w:tcPr>
            <w:tcW w:w="711" w:type="dxa"/>
            <w:shd w:val="clear" w:color="auto" w:fill="F2F2F2" w:themeFill="background1" w:themeFillShade="F2"/>
          </w:tcPr>
          <w:p w14:paraId="70718D65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50</w:t>
            </w:r>
          </w:p>
          <w:p w14:paraId="7EF83CC6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5</w:t>
            </w:r>
          </w:p>
        </w:tc>
        <w:tc>
          <w:tcPr>
            <w:tcW w:w="2261" w:type="dxa"/>
            <w:shd w:val="clear" w:color="auto" w:fill="F2F2F2" w:themeFill="background1" w:themeFillShade="F2"/>
          </w:tcPr>
          <w:p w14:paraId="6084DCC3" w14:textId="52BB5E24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  <w:shd w:val="clear" w:color="auto" w:fill="F2F2F2" w:themeFill="background1" w:themeFillShade="F2"/>
          </w:tcPr>
          <w:p w14:paraId="4806B4EE" w14:textId="0611461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5F3460B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  <w:shd w:val="clear" w:color="auto" w:fill="F2F2F2" w:themeFill="background1" w:themeFillShade="F2"/>
          </w:tcPr>
          <w:p w14:paraId="7B35F055" w14:textId="215B79AC" w:rsidR="6D435E68" w:rsidRDefault="201452A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1</w:t>
            </w:r>
          </w:p>
          <w:p w14:paraId="5753AE96" w14:textId="2C8466A3" w:rsidR="6D435E68" w:rsidRDefault="21902A5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2778755E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</w:p>
          <w:p w14:paraId="3BA27BAF" w14:textId="65C2F1D1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AFB150D" w14:textId="4A7123E3" w:rsidR="10A11851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DOÇ.DR. </w:t>
            </w:r>
            <w:r w:rsidR="75FBFC97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6B8D0E7D" w14:textId="783E5509" w:rsidR="6D435E68" w:rsidRDefault="60E9DC4C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 w:rsidRPr="26196ADA"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SBF 1. KAT LİSANSÜSTÜ DERSLİĞİ</w:t>
            </w:r>
          </w:p>
          <w:p w14:paraId="7EF38D18" w14:textId="4AC22283" w:rsidR="6D435E68" w:rsidRDefault="009A76F9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Zemin 05</w:t>
            </w:r>
          </w:p>
        </w:tc>
        <w:tc>
          <w:tcPr>
            <w:tcW w:w="2860" w:type="dxa"/>
            <w:shd w:val="clear" w:color="auto" w:fill="F2F2F2" w:themeFill="background1" w:themeFillShade="F2"/>
          </w:tcPr>
          <w:p w14:paraId="72A32289" w14:textId="0369AED0" w:rsidR="596E99A0" w:rsidRDefault="596E99A0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17</w:t>
            </w:r>
          </w:p>
          <w:p w14:paraId="6EC411EE" w14:textId="07A96856" w:rsidR="743C2D90" w:rsidRDefault="743C2D9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S</w:t>
            </w:r>
            <w:r w:rsidR="57C182E1"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OSYAL BİLİMLERDE ARAŞTIRMA </w:t>
            </w:r>
            <w:r w:rsidR="006418A5">
              <w:rPr>
                <w:rFonts w:ascii="Times New Roman" w:hAnsi="Times New Roman"/>
                <w:b/>
                <w:bCs/>
                <w:sz w:val="12"/>
                <w:szCs w:val="12"/>
              </w:rPr>
              <w:t>METODOLOJİSİ</w:t>
            </w:r>
          </w:p>
          <w:p w14:paraId="56C802C0" w14:textId="46AF1BA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46ED4E10" w14:textId="792E80C2" w:rsidR="7AADEA07" w:rsidRDefault="0095636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PROF.DR. </w:t>
            </w:r>
            <w:r w:rsidR="19818F2A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36BFD5AA" w14:textId="1A0AFE4D" w:rsidR="6D435E68" w:rsidRPr="006418A5" w:rsidRDefault="000D7A68" w:rsidP="006418A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6</w:t>
            </w:r>
          </w:p>
        </w:tc>
      </w:tr>
      <w:tr w:rsidR="6D435E68" w14:paraId="1D5EC928" w14:textId="77777777" w:rsidTr="00F17808">
        <w:trPr>
          <w:trHeight w:val="242"/>
          <w:jc w:val="center"/>
        </w:trPr>
        <w:tc>
          <w:tcPr>
            <w:tcW w:w="711" w:type="dxa"/>
          </w:tcPr>
          <w:p w14:paraId="2763B7D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40</w:t>
            </w:r>
          </w:p>
          <w:p w14:paraId="1D741BD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5</w:t>
            </w:r>
          </w:p>
        </w:tc>
        <w:tc>
          <w:tcPr>
            <w:tcW w:w="2261" w:type="dxa"/>
          </w:tcPr>
          <w:p w14:paraId="63EFAF32" w14:textId="52DC2B52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</w:tcPr>
          <w:p w14:paraId="752C0D3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705EB9ED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</w:tcPr>
          <w:p w14:paraId="6259A9C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60" w:type="dxa"/>
          </w:tcPr>
          <w:p w14:paraId="0AD9452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F17808" w14:paraId="7DA5EFC4" w14:textId="77777777" w:rsidTr="00F17808">
        <w:trPr>
          <w:trHeight w:val="139"/>
          <w:jc w:val="center"/>
        </w:trPr>
        <w:tc>
          <w:tcPr>
            <w:tcW w:w="711" w:type="dxa"/>
            <w:shd w:val="clear" w:color="auto" w:fill="F2F2F2" w:themeFill="background1" w:themeFillShade="F2"/>
          </w:tcPr>
          <w:p w14:paraId="5F406AE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30</w:t>
            </w:r>
          </w:p>
          <w:p w14:paraId="34ED665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15</w:t>
            </w:r>
          </w:p>
        </w:tc>
        <w:tc>
          <w:tcPr>
            <w:tcW w:w="2261" w:type="dxa"/>
            <w:shd w:val="clear" w:color="auto" w:fill="F2F2F2" w:themeFill="background1" w:themeFillShade="F2"/>
          </w:tcPr>
          <w:p w14:paraId="44EF72D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52" w:type="dxa"/>
            <w:shd w:val="clear" w:color="auto" w:fill="F2F2F2" w:themeFill="background1" w:themeFillShade="F2"/>
          </w:tcPr>
          <w:p w14:paraId="60F7B92F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0FF55D6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19" w:type="dxa"/>
            <w:shd w:val="clear" w:color="auto" w:fill="F2F2F2" w:themeFill="background1" w:themeFillShade="F2"/>
          </w:tcPr>
          <w:p w14:paraId="298742BA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60" w:type="dxa"/>
            <w:shd w:val="clear" w:color="auto" w:fill="F2F2F2" w:themeFill="background1" w:themeFillShade="F2"/>
          </w:tcPr>
          <w:p w14:paraId="2A2AE9E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5F56C7C1" w14:textId="4C473F7D" w:rsidR="6D435E68" w:rsidRDefault="6D435E68" w:rsidP="6D435E68">
      <w:pPr>
        <w:rPr>
          <w:rFonts w:ascii="Times New Roman" w:hAnsi="Times New Roman"/>
          <w:sz w:val="12"/>
          <w:szCs w:val="12"/>
        </w:rPr>
      </w:pPr>
    </w:p>
    <w:sectPr w:rsidR="6D435E68" w:rsidSect="002B6F66">
      <w:headerReference w:type="default" r:id="rId6"/>
      <w:foot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446C4" w14:textId="77777777" w:rsidR="009B071F" w:rsidRDefault="009B071F" w:rsidP="00197788">
      <w:pPr>
        <w:spacing w:after="0" w:line="240" w:lineRule="auto"/>
      </w:pPr>
      <w:r>
        <w:separator/>
      </w:r>
    </w:p>
  </w:endnote>
  <w:endnote w:type="continuationSeparator" w:id="0">
    <w:p w14:paraId="19494B14" w14:textId="77777777" w:rsidR="009B071F" w:rsidRDefault="009B071F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25"/>
      <w:gridCol w:w="4825"/>
      <w:gridCol w:w="4825"/>
    </w:tblGrid>
    <w:tr w:rsidR="6D435E68" w14:paraId="13389501" w14:textId="77777777" w:rsidTr="6D435E68">
      <w:tc>
        <w:tcPr>
          <w:tcW w:w="4825" w:type="dxa"/>
        </w:tcPr>
        <w:p w14:paraId="1AB340D7" w14:textId="4FB4DB8C" w:rsidR="6D435E68" w:rsidRDefault="6D435E68" w:rsidP="6D435E68">
          <w:pPr>
            <w:pStyle w:val="stBilgi"/>
            <w:ind w:left="-115"/>
          </w:pPr>
        </w:p>
      </w:tc>
      <w:tc>
        <w:tcPr>
          <w:tcW w:w="4825" w:type="dxa"/>
        </w:tcPr>
        <w:p w14:paraId="1408C129" w14:textId="14408AA0" w:rsidR="6D435E68" w:rsidRDefault="6D435E68" w:rsidP="6D435E68">
          <w:pPr>
            <w:pStyle w:val="stBilgi"/>
            <w:jc w:val="center"/>
          </w:pPr>
        </w:p>
      </w:tc>
      <w:tc>
        <w:tcPr>
          <w:tcW w:w="4825" w:type="dxa"/>
        </w:tcPr>
        <w:p w14:paraId="6DB6975A" w14:textId="6A96D2A7" w:rsidR="6D435E68" w:rsidRDefault="6D435E68" w:rsidP="6D435E68">
          <w:pPr>
            <w:pStyle w:val="stBilgi"/>
            <w:ind w:right="-115"/>
            <w:jc w:val="right"/>
          </w:pPr>
        </w:p>
      </w:tc>
    </w:tr>
  </w:tbl>
  <w:p w14:paraId="7986490C" w14:textId="7E5F2B25" w:rsidR="6D435E68" w:rsidRDefault="6D435E68" w:rsidP="6D435E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BA348" w14:textId="77777777" w:rsidR="009B071F" w:rsidRDefault="009B071F" w:rsidP="00197788">
      <w:pPr>
        <w:spacing w:after="0" w:line="240" w:lineRule="auto"/>
      </w:pPr>
      <w:r>
        <w:separator/>
      </w:r>
    </w:p>
  </w:footnote>
  <w:footnote w:type="continuationSeparator" w:id="0">
    <w:p w14:paraId="0D34C856" w14:textId="77777777" w:rsidR="009B071F" w:rsidRDefault="009B071F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C2A18" w14:textId="2626AAB9" w:rsidR="002B6F66" w:rsidRPr="00956EA1" w:rsidRDefault="6D435E68" w:rsidP="6D435E68">
    <w:pPr>
      <w:pStyle w:val="stBilgi"/>
      <w:jc w:val="center"/>
      <w:rPr>
        <w:rFonts w:ascii="Times New Roman" w:hAnsi="Times New Roman"/>
        <w:b/>
        <w:bCs/>
        <w:sz w:val="24"/>
        <w:szCs w:val="24"/>
      </w:rPr>
    </w:pPr>
    <w:r w:rsidRPr="6D435E68">
      <w:rPr>
        <w:rFonts w:ascii="Times New Roman" w:hAnsi="Times New Roman"/>
        <w:b/>
        <w:bCs/>
        <w:sz w:val="24"/>
        <w:szCs w:val="24"/>
      </w:rPr>
      <w:t>YL-D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4FANseATktAAAA"/>
  </w:docVars>
  <w:rsids>
    <w:rsidRoot w:val="004D7519"/>
    <w:rsid w:val="000039B3"/>
    <w:rsid w:val="00007A58"/>
    <w:rsid w:val="000178E9"/>
    <w:rsid w:val="00024E48"/>
    <w:rsid w:val="00027DAF"/>
    <w:rsid w:val="0005784D"/>
    <w:rsid w:val="00065127"/>
    <w:rsid w:val="00067D57"/>
    <w:rsid w:val="00075039"/>
    <w:rsid w:val="00075131"/>
    <w:rsid w:val="00082FE9"/>
    <w:rsid w:val="000B58DB"/>
    <w:rsid w:val="000C2DC2"/>
    <w:rsid w:val="000D465E"/>
    <w:rsid w:val="000D7A68"/>
    <w:rsid w:val="000F06C2"/>
    <w:rsid w:val="001215AF"/>
    <w:rsid w:val="0012192A"/>
    <w:rsid w:val="0012458C"/>
    <w:rsid w:val="00136301"/>
    <w:rsid w:val="00147B91"/>
    <w:rsid w:val="00153129"/>
    <w:rsid w:val="00197788"/>
    <w:rsid w:val="001A5644"/>
    <w:rsid w:val="001C531D"/>
    <w:rsid w:val="001D3C5D"/>
    <w:rsid w:val="001E62EF"/>
    <w:rsid w:val="002200AB"/>
    <w:rsid w:val="00224D5F"/>
    <w:rsid w:val="002614A8"/>
    <w:rsid w:val="00277990"/>
    <w:rsid w:val="0029507F"/>
    <w:rsid w:val="002A5D12"/>
    <w:rsid w:val="002B0AF0"/>
    <w:rsid w:val="002B24C4"/>
    <w:rsid w:val="002B6F66"/>
    <w:rsid w:val="002C565D"/>
    <w:rsid w:val="002F050B"/>
    <w:rsid w:val="002F3850"/>
    <w:rsid w:val="00302F67"/>
    <w:rsid w:val="003317C4"/>
    <w:rsid w:val="00334227"/>
    <w:rsid w:val="00335A5E"/>
    <w:rsid w:val="00344C82"/>
    <w:rsid w:val="00345DCC"/>
    <w:rsid w:val="003700BE"/>
    <w:rsid w:val="00371C11"/>
    <w:rsid w:val="0038044D"/>
    <w:rsid w:val="00390419"/>
    <w:rsid w:val="003A2372"/>
    <w:rsid w:val="003D50E1"/>
    <w:rsid w:val="003E3290"/>
    <w:rsid w:val="003E3D19"/>
    <w:rsid w:val="003E5B5E"/>
    <w:rsid w:val="003F0E44"/>
    <w:rsid w:val="003F643F"/>
    <w:rsid w:val="0042539A"/>
    <w:rsid w:val="004404F4"/>
    <w:rsid w:val="00450017"/>
    <w:rsid w:val="00453E2B"/>
    <w:rsid w:val="004553FD"/>
    <w:rsid w:val="0049218E"/>
    <w:rsid w:val="00492957"/>
    <w:rsid w:val="004A0460"/>
    <w:rsid w:val="004B6EFE"/>
    <w:rsid w:val="004C3630"/>
    <w:rsid w:val="004C5E87"/>
    <w:rsid w:val="004D1443"/>
    <w:rsid w:val="004D51B2"/>
    <w:rsid w:val="004D7519"/>
    <w:rsid w:val="004F3345"/>
    <w:rsid w:val="0053725B"/>
    <w:rsid w:val="00547239"/>
    <w:rsid w:val="00582992"/>
    <w:rsid w:val="005A3113"/>
    <w:rsid w:val="005A417A"/>
    <w:rsid w:val="005B7DF6"/>
    <w:rsid w:val="005E0817"/>
    <w:rsid w:val="005E6769"/>
    <w:rsid w:val="005F319D"/>
    <w:rsid w:val="00601601"/>
    <w:rsid w:val="00602AEE"/>
    <w:rsid w:val="00612B5A"/>
    <w:rsid w:val="00616221"/>
    <w:rsid w:val="006271B3"/>
    <w:rsid w:val="0063335C"/>
    <w:rsid w:val="006418A5"/>
    <w:rsid w:val="006B414C"/>
    <w:rsid w:val="006B439A"/>
    <w:rsid w:val="006C251C"/>
    <w:rsid w:val="006C556A"/>
    <w:rsid w:val="006D51B3"/>
    <w:rsid w:val="006F557B"/>
    <w:rsid w:val="00707ED7"/>
    <w:rsid w:val="00714BD9"/>
    <w:rsid w:val="00735A2E"/>
    <w:rsid w:val="007718C4"/>
    <w:rsid w:val="00773397"/>
    <w:rsid w:val="00793D4A"/>
    <w:rsid w:val="00797C85"/>
    <w:rsid w:val="007A373F"/>
    <w:rsid w:val="007A6DDA"/>
    <w:rsid w:val="007B22BA"/>
    <w:rsid w:val="007E6C3E"/>
    <w:rsid w:val="007F3C42"/>
    <w:rsid w:val="008053E8"/>
    <w:rsid w:val="00806DE8"/>
    <w:rsid w:val="008268F9"/>
    <w:rsid w:val="00832B46"/>
    <w:rsid w:val="00837E1C"/>
    <w:rsid w:val="00854481"/>
    <w:rsid w:val="008672AB"/>
    <w:rsid w:val="00891CED"/>
    <w:rsid w:val="00896276"/>
    <w:rsid w:val="008A49E9"/>
    <w:rsid w:val="008A6BD8"/>
    <w:rsid w:val="008B58AE"/>
    <w:rsid w:val="008C3A8B"/>
    <w:rsid w:val="008E630F"/>
    <w:rsid w:val="008F34F8"/>
    <w:rsid w:val="008F634F"/>
    <w:rsid w:val="009012A9"/>
    <w:rsid w:val="00944E04"/>
    <w:rsid w:val="009523B5"/>
    <w:rsid w:val="00955CA4"/>
    <w:rsid w:val="00955EA4"/>
    <w:rsid w:val="00956360"/>
    <w:rsid w:val="00976032"/>
    <w:rsid w:val="009A283B"/>
    <w:rsid w:val="009A5DB6"/>
    <w:rsid w:val="009A76F9"/>
    <w:rsid w:val="009A7A12"/>
    <w:rsid w:val="009B071F"/>
    <w:rsid w:val="009B6D64"/>
    <w:rsid w:val="009E1D58"/>
    <w:rsid w:val="009F15F5"/>
    <w:rsid w:val="009F4A53"/>
    <w:rsid w:val="00A07FB5"/>
    <w:rsid w:val="00A1460B"/>
    <w:rsid w:val="00A174D9"/>
    <w:rsid w:val="00A34C95"/>
    <w:rsid w:val="00A40FD9"/>
    <w:rsid w:val="00A56C65"/>
    <w:rsid w:val="00A77FB7"/>
    <w:rsid w:val="00A80C73"/>
    <w:rsid w:val="00AD7A9C"/>
    <w:rsid w:val="00AE2DD3"/>
    <w:rsid w:val="00AE3028"/>
    <w:rsid w:val="00AF1E8E"/>
    <w:rsid w:val="00B03777"/>
    <w:rsid w:val="00B055EE"/>
    <w:rsid w:val="00B133E7"/>
    <w:rsid w:val="00B25976"/>
    <w:rsid w:val="00B337F0"/>
    <w:rsid w:val="00B4313C"/>
    <w:rsid w:val="00B57CDB"/>
    <w:rsid w:val="00B81734"/>
    <w:rsid w:val="00B830AC"/>
    <w:rsid w:val="00B93F6A"/>
    <w:rsid w:val="00BA006F"/>
    <w:rsid w:val="00BA711C"/>
    <w:rsid w:val="00BB308F"/>
    <w:rsid w:val="00BC1DB7"/>
    <w:rsid w:val="00BD1602"/>
    <w:rsid w:val="00BD3994"/>
    <w:rsid w:val="00BF3620"/>
    <w:rsid w:val="00C04C3F"/>
    <w:rsid w:val="00C20DBB"/>
    <w:rsid w:val="00C24C69"/>
    <w:rsid w:val="00C30DA6"/>
    <w:rsid w:val="00C45D2F"/>
    <w:rsid w:val="00C52E58"/>
    <w:rsid w:val="00C74464"/>
    <w:rsid w:val="00C835AE"/>
    <w:rsid w:val="00C90D67"/>
    <w:rsid w:val="00CA1A52"/>
    <w:rsid w:val="00CA4BEC"/>
    <w:rsid w:val="00CA6DB8"/>
    <w:rsid w:val="00CA78CA"/>
    <w:rsid w:val="00CB55D9"/>
    <w:rsid w:val="00CD3C41"/>
    <w:rsid w:val="00CD4973"/>
    <w:rsid w:val="00CF3FA8"/>
    <w:rsid w:val="00D21DF3"/>
    <w:rsid w:val="00D874FB"/>
    <w:rsid w:val="00D901DD"/>
    <w:rsid w:val="00D90CE4"/>
    <w:rsid w:val="00DD45C8"/>
    <w:rsid w:val="00DF743A"/>
    <w:rsid w:val="00DFAECD"/>
    <w:rsid w:val="00E17B75"/>
    <w:rsid w:val="00E23020"/>
    <w:rsid w:val="00E51EC2"/>
    <w:rsid w:val="00E52126"/>
    <w:rsid w:val="00E524BF"/>
    <w:rsid w:val="00E73584"/>
    <w:rsid w:val="00E76B53"/>
    <w:rsid w:val="00EB1C14"/>
    <w:rsid w:val="00EB674E"/>
    <w:rsid w:val="00EB69CF"/>
    <w:rsid w:val="00EF5966"/>
    <w:rsid w:val="00F17808"/>
    <w:rsid w:val="00F23AF9"/>
    <w:rsid w:val="00F61EF1"/>
    <w:rsid w:val="00F65B2D"/>
    <w:rsid w:val="00F81B89"/>
    <w:rsid w:val="00F82C21"/>
    <w:rsid w:val="00FC37B1"/>
    <w:rsid w:val="00FC6CA4"/>
    <w:rsid w:val="00FF6142"/>
    <w:rsid w:val="01B780B9"/>
    <w:rsid w:val="02D9E6D8"/>
    <w:rsid w:val="02F47174"/>
    <w:rsid w:val="0364C3EA"/>
    <w:rsid w:val="03CF2D90"/>
    <w:rsid w:val="043D2DB8"/>
    <w:rsid w:val="04EF217B"/>
    <w:rsid w:val="04F92988"/>
    <w:rsid w:val="0513332C"/>
    <w:rsid w:val="0547BD4E"/>
    <w:rsid w:val="0548DC05"/>
    <w:rsid w:val="06216D93"/>
    <w:rsid w:val="0640C556"/>
    <w:rsid w:val="06F88286"/>
    <w:rsid w:val="07DA6B7E"/>
    <w:rsid w:val="07F511CE"/>
    <w:rsid w:val="0846A524"/>
    <w:rsid w:val="089452E7"/>
    <w:rsid w:val="090650B3"/>
    <w:rsid w:val="09883CC6"/>
    <w:rsid w:val="0A418FF5"/>
    <w:rsid w:val="0AC88DAD"/>
    <w:rsid w:val="0B006154"/>
    <w:rsid w:val="0B069A23"/>
    <w:rsid w:val="0BF16DC4"/>
    <w:rsid w:val="0C2E40DA"/>
    <w:rsid w:val="0D64C199"/>
    <w:rsid w:val="0EE8B4F5"/>
    <w:rsid w:val="10A11851"/>
    <w:rsid w:val="110B50D7"/>
    <w:rsid w:val="113B89A0"/>
    <w:rsid w:val="11B48F00"/>
    <w:rsid w:val="11ED6FCF"/>
    <w:rsid w:val="12142471"/>
    <w:rsid w:val="1269420B"/>
    <w:rsid w:val="12773009"/>
    <w:rsid w:val="12C7D1E4"/>
    <w:rsid w:val="12D75A01"/>
    <w:rsid w:val="136DE98C"/>
    <w:rsid w:val="1391F077"/>
    <w:rsid w:val="1428ED46"/>
    <w:rsid w:val="158DA18F"/>
    <w:rsid w:val="172C8964"/>
    <w:rsid w:val="17C48407"/>
    <w:rsid w:val="18165074"/>
    <w:rsid w:val="19818F2A"/>
    <w:rsid w:val="1A6E8D2B"/>
    <w:rsid w:val="1AB89C2F"/>
    <w:rsid w:val="1BBC0A5D"/>
    <w:rsid w:val="1D1FEBD2"/>
    <w:rsid w:val="1E600BAC"/>
    <w:rsid w:val="1E7C9A53"/>
    <w:rsid w:val="1F05E215"/>
    <w:rsid w:val="2007A9CB"/>
    <w:rsid w:val="201452A3"/>
    <w:rsid w:val="20FEB5A0"/>
    <w:rsid w:val="21714115"/>
    <w:rsid w:val="21902A53"/>
    <w:rsid w:val="227E5679"/>
    <w:rsid w:val="23D7E24E"/>
    <w:rsid w:val="24BC625E"/>
    <w:rsid w:val="254023A7"/>
    <w:rsid w:val="260DFA8F"/>
    <w:rsid w:val="26196ADA"/>
    <w:rsid w:val="2713BF31"/>
    <w:rsid w:val="2778755E"/>
    <w:rsid w:val="28A643AC"/>
    <w:rsid w:val="28B67A5F"/>
    <w:rsid w:val="2994767B"/>
    <w:rsid w:val="29DDD406"/>
    <w:rsid w:val="2A5D960B"/>
    <w:rsid w:val="2B9DCF8E"/>
    <w:rsid w:val="2BD91B27"/>
    <w:rsid w:val="2C10D923"/>
    <w:rsid w:val="2C317E2B"/>
    <w:rsid w:val="2C4C3848"/>
    <w:rsid w:val="2CEA4367"/>
    <w:rsid w:val="2D466372"/>
    <w:rsid w:val="2D60EA75"/>
    <w:rsid w:val="2D9D268A"/>
    <w:rsid w:val="2DFED0B3"/>
    <w:rsid w:val="2EB4CC13"/>
    <w:rsid w:val="3079372B"/>
    <w:rsid w:val="30B41013"/>
    <w:rsid w:val="311EE8CE"/>
    <w:rsid w:val="31DB0324"/>
    <w:rsid w:val="31EE1EF5"/>
    <w:rsid w:val="3229436D"/>
    <w:rsid w:val="33B2AF82"/>
    <w:rsid w:val="347AF156"/>
    <w:rsid w:val="355BC0BE"/>
    <w:rsid w:val="3583ADBA"/>
    <w:rsid w:val="35B2F2A8"/>
    <w:rsid w:val="35DEFD51"/>
    <w:rsid w:val="361414F5"/>
    <w:rsid w:val="37A23822"/>
    <w:rsid w:val="37AFE556"/>
    <w:rsid w:val="37DD9676"/>
    <w:rsid w:val="381F39E6"/>
    <w:rsid w:val="38E7D428"/>
    <w:rsid w:val="3937407F"/>
    <w:rsid w:val="396F1CEC"/>
    <w:rsid w:val="398ABB06"/>
    <w:rsid w:val="3A01B5AA"/>
    <w:rsid w:val="3A705C10"/>
    <w:rsid w:val="3A8FF3B5"/>
    <w:rsid w:val="3AB18E8C"/>
    <w:rsid w:val="3C56B80F"/>
    <w:rsid w:val="3C984D87"/>
    <w:rsid w:val="3CBF1C8B"/>
    <w:rsid w:val="3D0E57C2"/>
    <w:rsid w:val="3D15F71F"/>
    <w:rsid w:val="3E166077"/>
    <w:rsid w:val="3E18947F"/>
    <w:rsid w:val="3E78E164"/>
    <w:rsid w:val="3EDDFF5A"/>
    <w:rsid w:val="3F6A91FC"/>
    <w:rsid w:val="3FC1B1C5"/>
    <w:rsid w:val="40513867"/>
    <w:rsid w:val="40684C0E"/>
    <w:rsid w:val="40796E60"/>
    <w:rsid w:val="4093FAA9"/>
    <w:rsid w:val="41078765"/>
    <w:rsid w:val="4347004A"/>
    <w:rsid w:val="434C5287"/>
    <w:rsid w:val="44DE6ACF"/>
    <w:rsid w:val="44E2D0AB"/>
    <w:rsid w:val="450847E5"/>
    <w:rsid w:val="45A346FB"/>
    <w:rsid w:val="45B30EB7"/>
    <w:rsid w:val="467EA10C"/>
    <w:rsid w:val="46ACFF54"/>
    <w:rsid w:val="47055BCE"/>
    <w:rsid w:val="470A91DE"/>
    <w:rsid w:val="47B61915"/>
    <w:rsid w:val="486851B3"/>
    <w:rsid w:val="489A6953"/>
    <w:rsid w:val="48D5584C"/>
    <w:rsid w:val="48DA6666"/>
    <w:rsid w:val="48FCB794"/>
    <w:rsid w:val="48FD5705"/>
    <w:rsid w:val="499D1971"/>
    <w:rsid w:val="4A1A5F7E"/>
    <w:rsid w:val="4A439012"/>
    <w:rsid w:val="4AE52068"/>
    <w:rsid w:val="4B0B2372"/>
    <w:rsid w:val="4BAD0462"/>
    <w:rsid w:val="4C2D1492"/>
    <w:rsid w:val="4CD84992"/>
    <w:rsid w:val="4DFC0AEF"/>
    <w:rsid w:val="4F2FA394"/>
    <w:rsid w:val="4F7B3979"/>
    <w:rsid w:val="4FC13DE3"/>
    <w:rsid w:val="4FD54FA5"/>
    <w:rsid w:val="51403223"/>
    <w:rsid w:val="519D2142"/>
    <w:rsid w:val="522A6B4C"/>
    <w:rsid w:val="542E05DC"/>
    <w:rsid w:val="5507FCB6"/>
    <w:rsid w:val="554626F6"/>
    <w:rsid w:val="563EF030"/>
    <w:rsid w:val="56756DD4"/>
    <w:rsid w:val="56F938BD"/>
    <w:rsid w:val="5710BCDA"/>
    <w:rsid w:val="57C182E1"/>
    <w:rsid w:val="57C5D308"/>
    <w:rsid w:val="58113E35"/>
    <w:rsid w:val="58245E04"/>
    <w:rsid w:val="584FC589"/>
    <w:rsid w:val="589D9F23"/>
    <w:rsid w:val="596E99A0"/>
    <w:rsid w:val="59E4CDE6"/>
    <w:rsid w:val="5AAECB03"/>
    <w:rsid w:val="5AB7BBB4"/>
    <w:rsid w:val="5B9827D8"/>
    <w:rsid w:val="5BF19032"/>
    <w:rsid w:val="5CDEF563"/>
    <w:rsid w:val="5D0D50BC"/>
    <w:rsid w:val="5D711046"/>
    <w:rsid w:val="5DE3F32D"/>
    <w:rsid w:val="5E1E6DC4"/>
    <w:rsid w:val="5FC73228"/>
    <w:rsid w:val="5FF4E52B"/>
    <w:rsid w:val="6080CA5B"/>
    <w:rsid w:val="60E9DC4C"/>
    <w:rsid w:val="611641B2"/>
    <w:rsid w:val="611A1A27"/>
    <w:rsid w:val="61540DDD"/>
    <w:rsid w:val="61550156"/>
    <w:rsid w:val="615F5BEE"/>
    <w:rsid w:val="61EFB43F"/>
    <w:rsid w:val="6251533C"/>
    <w:rsid w:val="62F360CD"/>
    <w:rsid w:val="63673286"/>
    <w:rsid w:val="636927C2"/>
    <w:rsid w:val="63BD32E4"/>
    <w:rsid w:val="640CBC7F"/>
    <w:rsid w:val="6504F823"/>
    <w:rsid w:val="65C2A219"/>
    <w:rsid w:val="66E2C805"/>
    <w:rsid w:val="66EEBC53"/>
    <w:rsid w:val="66F192D2"/>
    <w:rsid w:val="6720E543"/>
    <w:rsid w:val="67C4EED4"/>
    <w:rsid w:val="67D327EE"/>
    <w:rsid w:val="686D35D8"/>
    <w:rsid w:val="69427624"/>
    <w:rsid w:val="6A0F1AB6"/>
    <w:rsid w:val="6A5780D4"/>
    <w:rsid w:val="6A590CBB"/>
    <w:rsid w:val="6A8EF90F"/>
    <w:rsid w:val="6AA94DD8"/>
    <w:rsid w:val="6B063E34"/>
    <w:rsid w:val="6BE44CD8"/>
    <w:rsid w:val="6BF457EC"/>
    <w:rsid w:val="6CB384EE"/>
    <w:rsid w:val="6CB42DDD"/>
    <w:rsid w:val="6D435E68"/>
    <w:rsid w:val="6D8F37BF"/>
    <w:rsid w:val="6DC52E85"/>
    <w:rsid w:val="6DCABAD4"/>
    <w:rsid w:val="6DD39B62"/>
    <w:rsid w:val="6E373C24"/>
    <w:rsid w:val="6F7B7CA2"/>
    <w:rsid w:val="705D4752"/>
    <w:rsid w:val="728AB5F5"/>
    <w:rsid w:val="72FC1822"/>
    <w:rsid w:val="73315EDE"/>
    <w:rsid w:val="743C2D90"/>
    <w:rsid w:val="74730E7F"/>
    <w:rsid w:val="74F98FFD"/>
    <w:rsid w:val="757CD69D"/>
    <w:rsid w:val="75EE9BC8"/>
    <w:rsid w:val="75F3EE05"/>
    <w:rsid w:val="75FBFC97"/>
    <w:rsid w:val="7612B3B1"/>
    <w:rsid w:val="76C39FC7"/>
    <w:rsid w:val="77C83CAE"/>
    <w:rsid w:val="7801B638"/>
    <w:rsid w:val="7993F8AE"/>
    <w:rsid w:val="7AADEA07"/>
    <w:rsid w:val="7AC13F41"/>
    <w:rsid w:val="7B594190"/>
    <w:rsid w:val="7B6AB51F"/>
    <w:rsid w:val="7BD3F892"/>
    <w:rsid w:val="7D3CDEEA"/>
    <w:rsid w:val="7DA09F86"/>
    <w:rsid w:val="7DEF432D"/>
    <w:rsid w:val="7E4CB845"/>
    <w:rsid w:val="7E7BAE05"/>
    <w:rsid w:val="7F04C045"/>
    <w:rsid w:val="7F3386E3"/>
    <w:rsid w:val="7F78F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BE43E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">
    <w:name w:val="Table Grid"/>
    <w:basedOn w:val="NormalTablo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3</Words>
  <Characters>3042</Characters>
  <Application>Microsoft Office Word</Application>
  <DocSecurity>0</DocSecurity>
  <Lines>25</Lines>
  <Paragraphs>7</Paragraphs>
  <ScaleCrop>false</ScaleCrop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unes Topcu</cp:lastModifiedBy>
  <cp:revision>2</cp:revision>
  <dcterms:created xsi:type="dcterms:W3CDTF">2023-10-02T13:41:00Z</dcterms:created>
  <dcterms:modified xsi:type="dcterms:W3CDTF">2023-10-02T13:41:00Z</dcterms:modified>
</cp:coreProperties>
</file>